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2:49:55Z</dcterms:created>
  <dcterms:modified xsi:type="dcterms:W3CDTF">2023-05-25T12: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New Covenant</vt:lpwstr>
  </property>
</Properties>
</file>